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O</w:t>
      </w:r>
      <w:r>
        <w:t xml:space="preserve"> </w:t>
      </w:r>
      <w:r>
        <w:t xml:space="preserve">Zusammenfassung</w:t>
      </w:r>
    </w:p>
    <w:p>
      <w:pPr>
        <w:pStyle w:val="Heading1"/>
      </w:pPr>
      <w:bookmarkStart w:id="20" w:name="seo-report-verbesserungs-übersicht"/>
      <w:r>
        <w:t xml:space="preserve">SEO Report &amp; Verbesserungs-Übersicht</w:t>
      </w:r>
      <w:bookmarkEnd w:id="20"/>
    </w:p>
    <w:p>
      <w:pPr>
        <w:pStyle w:val="Heading2"/>
      </w:pPr>
      <w:bookmarkStart w:id="21" w:name="httpswww.rue-zahnspange.de"/>
      <w:r>
        <w:t xml:space="preserve">1. https://www.rue-zahnspange.de/</w:t>
      </w:r>
      <w:bookmarkEnd w:id="21"/>
    </w:p>
    <w:p>
      <w:pPr>
        <w:pStyle w:val="FirstParagraph"/>
      </w:pPr>
      <w:r>
        <w:t xml:space="preserve">Analyse des Originaltexts:</w:t>
      </w:r>
    </w:p>
    <w:p>
      <w:pPr>
        <w:pStyle w:val="BodyText"/>
      </w:pPr>
      <w:r>
        <w:t xml:space="preserve">Vielen Dank für die Bereitstellung des Originaltextes und der Keyword-Vorschläge. Im Folgenden finden Sie eine ausführliche Analyse der aktuellen SEO-Situation auf der Webseite der Praxis RÜ Zahnspange.</w:t>
      </w:r>
      <w:r>
        <w:t xml:space="preserve"> </w:t>
      </w:r>
      <w:r>
        <w:t xml:space="preserve">1. **Keyword-Dichte und mögliche fehlende Keywords**</w:t>
      </w:r>
      <w:r>
        <w:t xml:space="preserve"> </w:t>
      </w:r>
      <w:r>
        <w:t xml:space="preserve">Die Auswahl der Keywords ist größtenteils gut, da sie zentrale Dienstleistungen und Merkmale der Praxis ansprechen. Allerdings könnte die Integration der vorgeschlagenen Keywords im Text optimierungsfähig sein, um die Sichtbarkeit in den Suchmaschinen zu erhöhen. Eine Überprüfung der Keyword-Dichte zeigt, dass einige Begriffe, wie „Kieferorthopädie Essen“ oder „Zahnspangen für Erwachsene“, im Text nicht berücksichtigt werden oder nicht genügend vorkommen. Das könnte als Verbesserungsfeld betrachtet werden, um die Relevanz zu erhöhen. Ein gezieltes Einfügen dieser Keywords in relevante Abschnitte des Textes könnte dabei helfen, die Auffindbarkeit in den Suchmaschinen wesentlich zu steigern. Beispielsweise könnte „Kieferorthopädie Essen“ in den Einleitungstext sowie in den Abschnitt über die Behandlungsangebote integriert werden, um die regionale Suchmaschinenrelevanz zu fördern.</w:t>
      </w:r>
      <w:r>
        <w:t xml:space="preserve"> </w:t>
      </w:r>
      <w:r>
        <w:t xml:space="preserve">2. **Tonalität und Stil in Bezug auf SEO**</w:t>
      </w:r>
      <w:r>
        <w:t xml:space="preserve"> </w:t>
      </w:r>
      <w:r>
        <w:t xml:space="preserve">Die Tonalität des Textes ist freundlich und einladend, was hervorragend zu einem kundenorientierten Dienstleister passt. Der Stil ist klar und informativ, was wichtig ist, um Vertrauen bei potenziellen Patienten zu schaffen. Für die SEO-Optimierung könnten jedoch spezifische Fragen, die häufig von Suchenden gestellt werden, innerhalb des Textes beantwortet werden. Sätze wie „Wann ist eine Zahnspange sinnvoll?“ oder „Wie lange dauert eine Zahnbehandlung?“ könnten den Lesern wertvolle Informationen bieten und gleichzeitig die Wahrscheinlichkeit erhöhen, dass die Webseite für solche Anfragen sichtbar wird. Diese Strategie könnte als Möglichkeit zur Ergänzung von Inhalten betrachtet werden, um sowohl die Lesefreundlichkeit als auch die SEO-Relevanz zu erhöhen.</w:t>
      </w:r>
      <w:r>
        <w:t xml:space="preserve"> </w:t>
      </w:r>
      <w:r>
        <w:t xml:space="preserve">3. **Zu ergänzende Inhalte**</w:t>
      </w:r>
      <w:r>
        <w:t xml:space="preserve"> </w:t>
      </w:r>
      <w:r>
        <w:t xml:space="preserve">Zusätzliche Inhalte, die potenziell ergänzt werden könnten, umfassen detaillierte FAQs zu den häufigsten Fragen zur Kieferorthopädie, beispielsweise zur Nachsorge und zum Pflegeaufwand während der Behandlung. Erklärungen zu den verschiedenen Arten von Zahnspangen, die die Praxis anbietet (wie die Unterschiede zwischen den traditionellen Brackets und den unsichtbaren Alignern), könnten als separater Abschnitt ergänzt werden. Es wäre auch sinnvoll, Erfahrungsberichte oder Fallstudien von Patienten einzufügen, um die Validität der angebotenen Dienstleistungen zu unterstreichen und emotionale Bindungen zu schaffen. Diese Inhalte könnten die Nutzererfahrung verbessern und gleichzeitig die Verweildauer auf der Webseite erhöhen, was wiederum positive Auswirkungen auf das SEO-Ranking haben kann.</w:t>
      </w:r>
      <w:r>
        <w:t xml:space="preserve"> </w:t>
      </w:r>
      <w:r>
        <w:t xml:space="preserve">Zusammenfassend bietet die Webseite bereits viele wertvolle Informationen, die die Stärken der Praxis gut zur Geltung bringen. Mit gezielten Anpassungen in Bezug auf die Keyword-Nutzung, einige inhaltliche Ergänzungen und das Beantworten spezifischer Verbraucherfragen kann die Sichtbarkeit in den Suchmaschinen weiter optimiert und das Nutzererlebnis insgesamt verbessert werden. Ich freue mich darauf, Ihnen bei der Umsetzung dieser potenziellen Verbesserungen zur Seite zu stehen!</w:t>
      </w:r>
    </w:p>
    <w:p>
      <w:pPr>
        <w:pStyle w:val="BodyText"/>
      </w:pPr>
      <w:r>
        <w:t xml:space="preserve">Erklärung der Verbesserungen:</w:t>
      </w:r>
    </w:p>
    <w:p>
      <w:pPr>
        <w:pStyle w:val="BodyText"/>
      </w:pPr>
      <w:r>
        <w:t xml:space="preserve">1) In dem optimierten Text wurden mehrere entscheidende Änderungen vorgenommen, um sowohl die Lesbarkeit als auch die SEO-Performance zu verbessern. Zum einen wurden gezielte Keywords eingefügt, wie "Kieferorthopädie Essen", die die geographische Relevanz erhöhen. Dies ist wichtig für potenzielle Patienten, die nach kieferorthopädischen Behandlungen in ihrer Nähe suchen. Zum anderen wurden spezifische Formulierungen und Beschreibungen präzisiert, um verschiedene Behandlungsmethoden, wie Invisalign, Brackets und Retainer, klarer herauszustellen. Auch die Struktur und der Informationsfluss wurden verbessert, wodurch der Text insgesamt einladender und informierender wirkt.</w:t>
      </w:r>
      <w:r>
        <w:t xml:space="preserve"> </w:t>
      </w:r>
      <w:r>
        <w:t xml:space="preserve">Zusätzlich wurde die Verwendung von thematisch relevanten Phrasen erhöht, wie "kinderfreundliches Team", "individuelle Behandlungspläne" und "langfristige Gesundheit Ihres Lächelns", die nicht nur Mehrwert für den Leser bieten, sondern auch die Chance erhöhen, in Suchmaschinen besser platziert zu werden.</w:t>
      </w:r>
      <w:r>
        <w:t xml:space="preserve"> </w:t>
      </w:r>
      <w:r>
        <w:t xml:space="preserve">2) Aus SEO-Sicht ist die Verbesserung des Textes äußerst vorteilhaft. Zunächst einmal erhöhen die gezielten Keywords die Sichtbarkeit in Suchmaschinen und steigern somit die Chancen, von qualifizierten Nutzern gefunden zu werden. Die Einbindung von lokalisierten Begriffen, wie "Kieferorthopädie Essen", führt zu einer besseren Positionierung in regionalen Suchanfragen, was für Praxen von erheblichem Wert ist.</w:t>
      </w:r>
      <w:r>
        <w:t xml:space="preserve"> </w:t>
      </w:r>
      <w:r>
        <w:t xml:space="preserve">Die erhöhte Textqualität durch klare und präzise Formulierungen fördert nicht nur die Benutzerfreundlichkeit, sondern senkt auch die Absprungrate, da Leser länger auf der Seite verweilen und eher geneigt sind, Kontakt aufzunehmen.</w:t>
      </w:r>
      <w:r>
        <w:t xml:space="preserve"> </w:t>
      </w:r>
      <w:r>
        <w:t xml:space="preserve">Die Integrationen und Neuformulierungen machen den Text informativ und verlockend, was dazu beitragen kann, mehr Anfragen und Termine zu generieren. Letztlich tragen diese Optimierungen dazu bei, das Vertrauen in die Praxis zu stärken, da durch Transparenz und Professionalität auch das Image der Praxis positiv beeinflusst wird.</w:t>
      </w:r>
      <w:r>
        <w:t xml:space="preserve"> </w:t>
      </w:r>
      <w:r>
        <w:t xml:space="preserve">Insgesamt lässt sich erwarten, dass durch diese Verbesserungen sowohl die organische Sichtbarkeit als auch die Nutzerzahlen signifikant ansteigen werden, was zu höherem Patientenaufkommen und damit zu einer Steigerung der Umsatzrate für die Kieferorthopädie-Praxis führen kann.</w:t>
      </w:r>
    </w:p>
    <w:p>
      <w:pPr>
        <w:pStyle w:val="Heading2"/>
      </w:pPr>
      <w:bookmarkStart w:id="22" w:name="httpswww.rue-zahnspange.dezahnspangen"/>
      <w:r>
        <w:t xml:space="preserve">2. https://www.rue-zahnspange.de/zahnspangen</w:t>
      </w:r>
      <w:bookmarkEnd w:id="22"/>
    </w:p>
    <w:p>
      <w:pPr>
        <w:pStyle w:val="FirstParagraph"/>
      </w:pPr>
      <w:r>
        <w:t xml:space="preserve">Analyse des Originaltexts:</w:t>
      </w:r>
    </w:p>
    <w:p>
      <w:pPr>
        <w:pStyle w:val="BodyText"/>
      </w:pPr>
      <w:r>
        <w:t xml:space="preserve">Vielen Dank für das Vertrauen, das Sie in uns setzen, um eine SEO-Analyse Ihrer Webseite durchzuführen. Lassen Sie uns die aktuelle SEO-Situation Ihrer Seite analysieren, um Chancen zur Verbesserung zu identifizieren und den Inhalt so zu optimieren, dass er sowohl von Suchmaschinen als auch von den Nutzern geschätzt wird.</w:t>
      </w:r>
      <w:r>
        <w:t xml:space="preserve"> </w:t>
      </w:r>
      <w:r>
        <w:t xml:space="preserve">1) **Keyword-Dichte / mögliche fehlende Keywords**:</w:t>
      </w:r>
      <w:r>
        <w:t xml:space="preserve"> </w:t>
      </w:r>
      <w:r>
        <w:t xml:space="preserve">Die Analyse der aktuellen Keyword-Dichte zeigt, dass die verwendeten Keywords bereits eine gute Grundlage bilden, um Ihre Zielgruppe zu erreichen. Begriffe wie „Zahnspangen“, „Kieferorthopädie“ und „Behandlung“ kommen häufig vor, jedoch könnte die Integration spezifischerer Keywords verbessert werden. Einige potenzialreiche Keywords, die Sie in Ihrer Content-Strategie weiter berücksichtigen könnten, sind:</w:t>
      </w:r>
      <w:r>
        <w:t xml:space="preserve"> </w:t>
      </w:r>
      <w:r>
        <w:t xml:space="preserve">- „Zahnspangen für Kinder“ und „Zahnspangen für Erwachsene“ für eine gezieltere Ansprache bestimmter Patientengruppen.</w:t>
      </w:r>
      <w:r>
        <w:t xml:space="preserve"> </w:t>
      </w:r>
      <w:r>
        <w:t xml:space="preserve">- „Professionelle Zahnkorrektur“ und „individuelle Behandlungspläne“ zur Betonung der Qualität Ihrer Dienstleistungen.</w:t>
      </w:r>
      <w:r>
        <w:t xml:space="preserve"> </w:t>
      </w:r>
      <w:r>
        <w:t xml:space="preserve">- „Behandlungskosten Kieferorthopädie“ und „gibt es Ratenzahlungen für Zahnspangen“, die für viele Interessierte von Bedeutung sind und häufige Fragen widerspiegeln.</w:t>
      </w:r>
      <w:r>
        <w:t xml:space="preserve"> </w:t>
      </w:r>
      <w:r>
        <w:t xml:space="preserve">Es wäre wertvoll, die vorhandenen Inhalte um diese Keywords zu ergänzen, um die Sichtbarkeit zu erhöhen und potenzielle Klienten gezielt anzusprechen.</w:t>
      </w:r>
      <w:r>
        <w:t xml:space="preserve"> </w:t>
      </w:r>
      <w:r>
        <w:t xml:space="preserve">2) **Tonalität und Stil in Bezug auf SEO**:</w:t>
      </w:r>
      <w:r>
        <w:t xml:space="preserve"> </w:t>
      </w:r>
      <w:r>
        <w:t xml:space="preserve">Der Stil des Inhalts ist insgesamt positiv und informativ, was zu einer ansprechenden Nutzererfahrung beiträgt. Die Verwendung von klaren und prägnanten Aussagen fördert die Verständlichkeit und macht es leicht, die Vorteile der verschiedenen Behandlungsoptionen zu erfassen.</w:t>
      </w:r>
      <w:r>
        <w:t xml:space="preserve"> </w:t>
      </w:r>
      <w:r>
        <w:t xml:space="preserve">Trotzdem könnte die Tonalität an manchen Stellen durch emotionalere Ansprache bereichert werden, um die Nutzer noch stärker zu motivieren, einen Termin zu vereinbaren. Beispielsweise könnten Formulierungen wie „Entscheiden Sie sich für ein strahlendes Lächeln“ oder „Erleben Sie die Vorzüge einer individuellen Zahnbehandlung“ mehr Engagement schaffen.</w:t>
      </w:r>
      <w:r>
        <w:t xml:space="preserve"> </w:t>
      </w:r>
      <w:r>
        <w:t xml:space="preserve">Es ist ebenso wichtig, die relevanten Keywords nicht nur im Text, sondern auch in den Meta-Titeln, Beschreibungen und Überschriften strategisch zu platzieren. Dies verbessert die Auffindbarkeit in Suchmaschinen und steigert die Klickrate.</w:t>
      </w:r>
      <w:r>
        <w:t xml:space="preserve"> </w:t>
      </w:r>
      <w:r>
        <w:t xml:space="preserve">3) **Zu ergänzende Inhalte**:</w:t>
      </w:r>
      <w:r>
        <w:t xml:space="preserve"> </w:t>
      </w:r>
      <w:r>
        <w:t xml:space="preserve">Es gibt deutliche Möglichkeiten zur Ergänzung und Erweiterung der Inhalte, um die Nutzer noch umfassender zu informieren. Hier sind einige Anregungen:</w:t>
      </w:r>
      <w:r>
        <w:t xml:space="preserve"> </w:t>
      </w:r>
      <w:r>
        <w:t xml:space="preserve">- **FAQ-Bereich**: Antworten auf häufige Fragen zu Behandlungen, Kosten, Dauer der Behandlungen und Ratenzahlungen. Dies würde nicht nur die Sichtbarkeit Ihrer Seite erhöhen, sondern auch potenziellen Klienten wertvolle Informationen bieten.</w:t>
      </w:r>
      <w:r>
        <w:t xml:space="preserve"> </w:t>
      </w:r>
      <w:r>
        <w:t xml:space="preserve">- **Blog-Bereich**: Regelmäßige Blogbeiträge über aktuelle Trends in der Kieferorthopädie, Tipps zur Zahnpflege während der Behandlung oder Erfahrungsberichte von Patienten könnten die Autorität Ihrer Webseite stärken und zusätzliche langfristige Besucher anziehen.</w:t>
      </w:r>
      <w:r>
        <w:t xml:space="preserve"> </w:t>
      </w:r>
      <w:r>
        <w:t xml:space="preserve">- **Fallstudien und Erfolgsgeschichten**: Veröffentlichen Sie Inhalte, die konkrete Behandlungsergebnisse zeigen, um das Vertrauen potenzieller Patienten zu gewinnen.</w:t>
      </w:r>
      <w:r>
        <w:t xml:space="preserve"> </w:t>
      </w:r>
      <w:r>
        <w:t xml:space="preserve">- **Visuelle Inhalte**: Ergänzung des Textes durch Infografiken oder Videos, die die verschiedenen Behandlungsarten veranschaulichen, könnten den Inhalt zusätzlich interessanter gestalten.</w:t>
      </w:r>
      <w:r>
        <w:t xml:space="preserve"> </w:t>
      </w:r>
      <w:r>
        <w:t xml:space="preserve">Zusammenfassend ergibt sich, dass es bedeutende Verbesserungsfelder in der Keyword-Integration und der Erweiterung des Inhalts gibt, die dazu beitragen können, die Sichtbarkeit Ihrer Webseite zu erhöhten und die Nutzererfahrung zu verbessern. Ich sehe großes Potenzial für Ihre Webseite, und mit einigen gezielten Anpassungen können Sie Ihre Position im digitalen Raum noch weiter stärken. Lassen Sie uns gemeinsam an diesen Zielen arbeiten!</w:t>
      </w:r>
    </w:p>
    <w:p>
      <w:pPr>
        <w:pStyle w:val="BodyText"/>
      </w:pPr>
      <w:r>
        <w:t xml:space="preserve">Erklärung der Verbesserungen:</w:t>
      </w:r>
    </w:p>
    <w:p>
      <w:pPr>
        <w:pStyle w:val="BodyText"/>
      </w:pPr>
      <w:r>
        <w:t xml:space="preserve">1) Was wurde verbessert?</w:t>
      </w:r>
      <w:r>
        <w:t xml:space="preserve"> </w:t>
      </w:r>
      <w:r>
        <w:t xml:space="preserve">Im optimierten Text wurden mehrere signifikante Veränderungen vorgenommen, um sowohl die Lesbarkeit als auch die SEO-Performance zu verbessern. Zunächst wurde der Text durch die Verwendung von spezifischeren Begriffen und erweiterten Phrasen angereichert, um potenzielle Suchanfragen besser aufzugreifen, beispielsweise durch das Einfügen des Begriffs "kieferorthopädische Behandlung". Auch wurden wichtige Schlüsselwörter strategisch in verschiedenen Abschnitten platziert, um das thematische Interesse zu verdeutlichen und die Relevanz für Suchmaschinen zu erhöhen. Des Weiteren wurde die Ansprache des Lesers personalisiert, indem gezielt auf verschiedene Zielgruppen (z. B. Kinder, Erwachsene) eingegangen wurde.</w:t>
      </w:r>
      <w:r>
        <w:t xml:space="preserve"> </w:t>
      </w:r>
      <w:r>
        <w:t xml:space="preserve">Zudem wurde die Struktur des Textes optimiert, um den Inhalt klar und übersichtlich zu präsentieren. Absätze wurden präziser gefasst und waren kürzer gehalten, was die Lesbarkeit und Nutzererfahrung verbessern sollte. Zudem sind die Call-to-Action (CTA) Formulierungen jetzt spezifischer und ansprechender, etwa durch die Betonung einer kinderfreundlichen Zahnarztpraxis, die dazu anregt, einen Beratungstermin zu vereinbaren.</w:t>
      </w:r>
      <w:r>
        <w:t xml:space="preserve"> </w:t>
      </w:r>
      <w:r>
        <w:t xml:space="preserve">2) Warum ist das aus SEO-Sicht hilfreich?</w:t>
      </w:r>
      <w:r>
        <w:t xml:space="preserve"> </w:t>
      </w:r>
      <w:r>
        <w:t xml:space="preserve">Die durchgeführten Optimierungen sind aus mehreren Gründen von hohem Wert für die Suchmaschinenoptimierung (SEO). Erstens verbessert die Verwendung spezifischer Schlüsselwörter, die zielgerichtete Suchanfragen der Nutzer berücksichtigen, die Auffindbarkeit der Seite. Suchmaschinen wie Google nutzen Algorithmen, um die Relevanz eines Textes für bestimmte Suchbegriffe zu bewerten. Durch die Implementierung von relevanten Fachbegriffen und Begriffen, die potenzielle Patienten verwenden könnten, wird die Wahrscheinlichkeit erhöht, dass die Seite höher eingestuft wird und damit mehr organischen Traffic anzieht.</w:t>
      </w:r>
      <w:r>
        <w:t xml:space="preserve"> </w:t>
      </w:r>
      <w:r>
        <w:t xml:space="preserve">Des Weiteren wirkt sich die klare Strukturierung des Inhalts positiv auf die Benutzererfahrung aus. Eine gute Lesbarkeit, die durch kürzere Absätze und klar formulierte Inhalte erzielt wird, führt in der Regel zu einer geringeren Absprungrate und einer höheren Verweildauer. Suchmaschinen bewerten Seiten höher, wenn diese Faktoren positiv ausfallen, was die Sichtbarkeit der Website zusätzlich steigert.</w:t>
      </w:r>
      <w:r>
        <w:t xml:space="preserve"> </w:t>
      </w:r>
      <w:r>
        <w:t xml:space="preserve">Ein weiterer wichtiger Aspekt ist die verbesserte Ansprache verschiedener Zielgruppen, die zu einer höheren Conversion-Rate führen kann, da die Inhalte auf die spezifischen Bedürfnisse der Benutzer zugeschnitten sind. Die CTAs und die Erwähnung einer kinderfreundlichen Praxis sprechen gezielt Eltern an, die nach kieferorthopädischen Lösungen für ihre Kinder suchen.</w:t>
      </w:r>
      <w:r>
        <w:t xml:space="preserve"> </w:t>
      </w:r>
      <w:r>
        <w:t xml:space="preserve">Insgesamt kann man erwarten, dass diese SEO-Optimierungen zu einem signifikanten Anstieg der Userzahlen führen, sowohl durch verbesserte Sichtbarkeit in Suchmaschinenergebnissen als auch durch erhöhte Nutzerinteraktion und -engagement. Langfristig stärkt dies nicht nur die Markenwahrnehmung, sondern kann auch in höhere Patientenzahlen und damit in einen gesteigerten Umsatz für die kieferorthopädische Praxis münden.</w:t>
      </w:r>
    </w:p>
    <w:p>
      <w:pPr>
        <w:pStyle w:val="Heading2"/>
      </w:pPr>
      <w:bookmarkStart w:id="23" w:name="X6ba7732a0b7f6aac07bd0537472bbad06ccf2ca"/>
      <w:r>
        <w:t xml:space="preserve">3. https://www.rue-zahnspange.de/behandlungsablauf</w:t>
      </w:r>
      <w:bookmarkEnd w:id="23"/>
    </w:p>
    <w:p>
      <w:pPr>
        <w:pStyle w:val="FirstParagraph"/>
      </w:pPr>
      <w:r>
        <w:t xml:space="preserve">Analyse des Originaltexts:</w:t>
      </w:r>
    </w:p>
    <w:p>
      <w:pPr>
        <w:pStyle w:val="BodyText"/>
      </w:pPr>
      <w:r>
        <w:t xml:space="preserve">Vielen Dank für Ihren Auftrag. Hier ist eine umfassende Analyse der aktuellen SEO-Situation Ihrer Webseite:</w:t>
      </w:r>
      <w:r>
        <w:t xml:space="preserve"> </w:t>
      </w:r>
      <w:r>
        <w:t xml:space="preserve">1) **Keyword-Dichte / mögliche fehlende Keywords**:</w:t>
      </w:r>
      <w:r>
        <w:t xml:space="preserve"> </w:t>
      </w:r>
      <w:r>
        <w:t xml:space="preserve">Die verwendeten Keywords sind überwiegend relevant für die Zielgruppe und das Dienstleistungsangebot Ihrer Praxis. Dabei gibt es einige Verbesserungfelder hinsichtlich der Keyword-Dichte. Der Text enthält viele wertvolle Informationen, jedoch könnten gezielte Keywords nicht ausreichend zur Geltung kommen. Insbesondere die Begriffe „Kieferorthopädie Essen“, „Zahnspangen für Kinder“ und „individuelle Behandlungspläne“ sollten häufiger und natürlicher im Text eingearbeitet werden, um die Sichtbarkeit in Suchmaschinen zu erhöhen.</w:t>
      </w:r>
      <w:r>
        <w:t xml:space="preserve"> </w:t>
      </w:r>
      <w:r>
        <w:t xml:space="preserve">Zudem gibt es Möglichkeiten zur Ergänzung, indem spezifische Fragen und Anliegen potenzieller Patienten sprachlich integriert werden. Beispielsweise könnten Sie Keywords wie „wie lange dauert eine Zahnbehandlung“ und „gibt es Ratenzahlungen für Zahnspangen“ sinnvoll in die Beschreibung Ihrer angebotenen Dienstleistungen einfließen lassen. Durch die Integration dieser Fragen können Sie nicht nur die Relevanz erhöhen, sondern auch die Interaktion mit Nutzern fördern, die gezielt nach Antworten suchen.</w:t>
      </w:r>
      <w:r>
        <w:t xml:space="preserve"> </w:t>
      </w:r>
      <w:r>
        <w:t xml:space="preserve">2) **Tonalität und Stil in Bezug auf SEO**:</w:t>
      </w:r>
      <w:r>
        <w:t xml:space="preserve"> </w:t>
      </w:r>
      <w:r>
        <w:t xml:space="preserve">Die Tonalität und der Stil Ihrer Webseite sind durchweg freundlich und informativ, was hervorragend zu einer Zahnarztpraxis passt. Diese Art der Ansprache ist wertvoll, da sie potenzielle Kunden in einer sensiblen Branche wie der Kieferorthopädie anspricht. Um die SEO-Wirksamkeit zu steigern, wäre es sinnvoll, den Text noch etwas einfacher und klarer zu strukturieren. Dies könnte dazu beitragen, dass Informationen schneller erfasst werden und die Nutzerfreundlichkeit erhöht wird.</w:t>
      </w:r>
      <w:r>
        <w:t xml:space="preserve"> </w:t>
      </w:r>
      <w:r>
        <w:t xml:space="preserve">Ein weiterer positiver Aspekt ist die klare Gliederung des Behandlungsablaufs. Hier könnte jedoch noch Platz für visuelle Elemente oder eine häufige Nutzung von Überschriften für FAQs sein, um die Suchmaschinenoptimierung weiter zu verbessern.</w:t>
      </w:r>
      <w:r>
        <w:t xml:space="preserve"> </w:t>
      </w:r>
      <w:r>
        <w:t xml:space="preserve">3) **Zu ergänzende Inhalte**:</w:t>
      </w:r>
      <w:r>
        <w:t xml:space="preserve"> </w:t>
      </w:r>
      <w:r>
        <w:t xml:space="preserve">Um den Inhalt Ihrer Webseite zu erweitern und zusätzliche Möglichkeiten zur Ergänzung zu schaffen, empfehlen sich folgende Ansätze:</w:t>
      </w:r>
      <w:r>
        <w:t xml:space="preserve"> </w:t>
      </w:r>
      <w:r>
        <w:t xml:space="preserve">- **FAQs**: Eine Sektion mit häufig gestellten Fragen zur Kieferorthopädie könnte wertvolle Informationen für die Nutzer bereithalten und gleichzeitig die Chance bieten, gezielt relevante Keywords einzusetzen.</w:t>
      </w:r>
      <w:r>
        <w:t xml:space="preserve"> </w:t>
      </w:r>
      <w:r>
        <w:t xml:space="preserve">- **Patientenstimmen oder Testimonials**: Berichte von zufriedenen Patienten können das Vertrauen erhöhen und Suchanfragen wie „Erfahrung Dr. Leila Graf“ positiv beeinflussen.</w:t>
      </w:r>
      <w:r>
        <w:t xml:space="preserve"> </w:t>
      </w:r>
      <w:r>
        <w:t xml:space="preserve">- **Blog-Beiträge**: Dies wäre eine ausgezeichnete Möglichkeit, regelmäßige Inhalte zu veröffentlichen, die auf relevante Themen eingehen, wie z.B. „Die Vorteile von klaren Alignern“ oder „Zahnpflege während der Kieferorthopädie“. Zusätzlich könnten diese Beiträge interne Links zu anderen Seiten unterstützen und externe Links zu vertrauenswürdigen Quellen einbeziehen.</w:t>
      </w:r>
      <w:r>
        <w:t xml:space="preserve"> </w:t>
      </w:r>
      <w:r>
        <w:t xml:space="preserve">- **Videos oder Bilder**: Visuelle Inhalte können den Besuchern helfen, sich schneller mit den angebotenen Dienstleistungen vertraut zu machen und erhöhen die Verweildauer auf der Seite.</w:t>
      </w:r>
      <w:r>
        <w:t xml:space="preserve"> </w:t>
      </w:r>
      <w:r>
        <w:t xml:space="preserve">Insgesamt zeigt Ihre Webseite bereits ein starkes Fundament, auf dem Sie aufbauen können. Durch gezielte Anpassungen und Ergänzungen haben Sie die Möglichkeit, Ihre Sichtbarkeit in Suchmaschinen weiter zu optimieren und Ihre Zielgruppe noch besser anzusprechen. Ich ermutige Sie, diese Ansätze in Betracht zu ziehen und freue mich auf weitere Entwicklungen Ihres Online-Auftritts.</w:t>
      </w:r>
    </w:p>
    <w:p>
      <w:pPr>
        <w:pStyle w:val="BodyText"/>
      </w:pPr>
      <w:r>
        <w:t xml:space="preserve">Erklärung der Verbesserungen:</w:t>
      </w:r>
    </w:p>
    <w:p>
      <w:pPr>
        <w:pStyle w:val="BodyText"/>
      </w:pPr>
      <w:r>
        <w:t xml:space="preserve">1) Was wurde verbessert?</w:t>
      </w:r>
      <w:r>
        <w:t xml:space="preserve"> </w:t>
      </w:r>
      <w:r>
        <w:t xml:space="preserve">Der optimierte Text weist mehrere signifikante Änderungen auf, die sowohl inhaltlicher als auch struktureller Natur sind. Zunächst wird der spezifische Standort "Kieferorthopädie Essen" im ersten Block eingeführt, was auf lokale Suchanfragen abzielt. Zudem wurden einige Formulierungen klarer und ansprechender gestaltet, wie etwa "persönliches Beratungsgespräch" statt "Beratungsgespräch". Auch der Sprachfluss wurde verbessert, um eine einladendere und professionellere Ansprache zu schaffen. Zudem sind spezifische Begriffe wie "moderne Zahnspange" und "kinderfreundliche Zahnarztpraxis" eingeführt worden, die potenzielle Kunden direkt ansprechen. Schließlich wurde der Call-to-Action in Block 7 zu "Ihre Erstberatung Kieferorthopädie" präzisiert, was eine klarere Handlungsaufforderung darstellt.</w:t>
      </w:r>
      <w:r>
        <w:t xml:space="preserve"> </w:t>
      </w:r>
      <w:r>
        <w:t xml:space="preserve">2) Warum ist das aus SEO-Sicht hilfreich?</w:t>
      </w:r>
      <w:r>
        <w:t xml:space="preserve"> </w:t>
      </w:r>
      <w:r>
        <w:t xml:space="preserve">Die vorgenommenen Anpassungen haben mehrere positive SEO-Effekte. Durch die Integration des geografischen Keywords "Kieferorthopädie Essen" wird der Text für lokale Suchanfragen optimiert, was die Sichtbarkeit in Suchmaschinen erheblich steigern kann. Lokale Suchmaschinenoptimierung ist für Dienstleister wie Zahnarztpraxen entscheidend, da viele Patienten gezielt nach Anbietern in ihrer Umgebung suchen.</w:t>
      </w:r>
      <w:r>
        <w:t xml:space="preserve"> </w:t>
      </w:r>
      <w:r>
        <w:t xml:space="preserve">Darüber hinaus wird durch die Verwendung relevanter Schlüsselbegriffe, die potenzielle Paare und Eltern ansprechen (wie "moderne Zahnspange" und "kinderfreundliche Praxis"), die Wahrscheinlichkeit erhöht, dass der Text von den gesuchten Zielgruppen gefunden wird. Eine klare strukturierte Ansprache verbessert nicht nur die Benutzererfahrung, sondern reduziert auch die Absprungrate, da die Inhalte leichter verdaulich und interessanter sind.</w:t>
      </w:r>
      <w:r>
        <w:t xml:space="preserve"> </w:t>
      </w:r>
      <w:r>
        <w:t xml:space="preserve">Die stärkere Betonung des Call-to-Action fördert die Conversion und motiviert Nutzer, aktiv zu werden und einen Termin zu buchen, was zu einer höheren Wahrscheinlichkeit führt, dass dieser Text letztlich mehr Leads oder Anfragen erzeugt.</w:t>
      </w:r>
      <w:r>
        <w:t xml:space="preserve"> </w:t>
      </w:r>
      <w:r>
        <w:t xml:space="preserve">Insgesamt ergibt sich aus diesen Optimierungen ein strategischer Vorteil: durch verbesserte Sichtbarkeit, niedrigere Bounce-Raten, und höhere Konversionsraten ist die Wahrscheinlichkeit groß, dass sich die Userzahlen und die Patientenanfragen positiv entwickeln. Dies kann sich langfristig in einem gesteigerten Patientenaufkommen und damit auch in höheren Einnahmen für die Praxis niederschlagen.</w:t>
      </w:r>
    </w:p>
    <w:p>
      <w:pPr>
        <w:pStyle w:val="Heading2"/>
      </w:pPr>
      <w:bookmarkStart w:id="24" w:name="httpswww.rue-zahnspange.deerwachsene"/>
      <w:r>
        <w:t xml:space="preserve">4. https://www.rue-zahnspange.de/erwachsene</w:t>
      </w:r>
      <w:bookmarkEnd w:id="24"/>
    </w:p>
    <w:p>
      <w:pPr>
        <w:pStyle w:val="FirstParagraph"/>
      </w:pPr>
      <w:r>
        <w:t xml:space="preserve">Analyse des Originaltexts:</w:t>
      </w:r>
    </w:p>
    <w:p>
      <w:pPr>
        <w:pStyle w:val="BodyText"/>
      </w:pPr>
      <w:r>
        <w:t xml:space="preserve">Vielen Dank, dass Sie mich mit dieser Analyse beauftragt haben. Es freut mich, Ihnen eine umfassende Bewertung der aktuellen SEO-Situation Ihrer Webseite zu präsentieren. Lassen Sie uns die Punkte aufschlüsseln:</w:t>
      </w:r>
      <w:r>
        <w:t xml:space="preserve"> </w:t>
      </w:r>
      <w:r>
        <w:t xml:space="preserve">1) **Keyword-Dichte / mögliche fehlende Keywords**:</w:t>
      </w:r>
      <w:r>
        <w:t xml:space="preserve"> </w:t>
      </w:r>
      <w:r>
        <w:t xml:space="preserve">Die Webseite enthält relevante Informationen über Kieferorthopädie und klare Aligner, jedoch ist die Verwendung der vorgeschlagenen Keywords noch optimierungsfähig. Der Text könnte an einigen Stellen anreichert werden, um die Sichtbarkeit in Suchmaschinen zu steigern. Insbesondere könnten Keywords wie „Kieferorthopädie Essen“, „Zahnspangen für Kinder“ und „individuelle Behandlungspläne“ besser integriert werden, um lokale Suchanfragen und spezifische Behandlungsarten abzudecken. Das Einfügen dieser Keywords in Überschriften, Unterüberschriften und Bildbeschreibungen könnte positive Effekte auf die Suchmaschinenplatzierung haben. Eine durchgehende Suche nach Synonymen und verwandten Begriffen könnte ebenfalls dazu beitragen, den Text semantisch zu erweitern.</w:t>
      </w:r>
      <w:r>
        <w:t xml:space="preserve"> </w:t>
      </w:r>
      <w:r>
        <w:t xml:space="preserve">2) **Tonalität und Stil in Bezug auf SEO**:</w:t>
      </w:r>
      <w:r>
        <w:t xml:space="preserve"> </w:t>
      </w:r>
      <w:r>
        <w:t xml:space="preserve">Die Tonalität der Webseite ist freundlich, einladend und professionell, was für das Vertrauen der Nutzer wichtig ist. Dieser Stil ist ideal für die Ansprache potenzieller Patienten und fördert eine positive Nutzererfahrung. Die Verwendung aktiver Sprache und die emotionale Ansprache helfen, eine Verbindung zu den Lesern herzustellen. Allerdings könnte die Textelemente weiter optimiert werden, indem SEO-relevante Keywords organisch eingebaut und gezielt in Call-to-Action-Abschnitten verwendet werden, um die Handlung zu fördern. Strukturierte Absätze mit klaren Überschriften könnten die Lesbarkeit verbessern und zugleich Suchmaschinen dabei unterstützen, den Inhalt besser zu indexieren.</w:t>
      </w:r>
      <w:r>
        <w:t xml:space="preserve"> </w:t>
      </w:r>
      <w:r>
        <w:t xml:space="preserve">3) **Zu ergänzende Inhalte**:</w:t>
      </w:r>
      <w:r>
        <w:t xml:space="preserve"> </w:t>
      </w:r>
      <w:r>
        <w:t xml:space="preserve">Eine Möglichkeit zur Ergänzung sind spezifische FAQs zu häufigen Fragen rund um die Kieferorthopädie, wie beispielsweise „Wie lange dauert eine Zahnbehandlung?“ oder „Gibt es Ratenzahlungen für Zahnspangen?“. Solche Inhalte könnten nicht nur wertvolle Informationen bieten, sondern auch gezielt auf Suchanfragen von Nutzern ausgerichtet sind. Zudem könnten Erfolgsgeschichten oder Erfahrungsberichte von Patienten zu den klaren Alignern und den Behandlungen ergänzt werden – diese Art von Inhalten kann das Vertrauen weiter stärken und potentielle Kunden anziehen. Des Weiteren wäre die Implementierung von Blogs über aktuelle Trends in der Kieferorthopädie oder Tipps zur Zahnpflege während einer kieferorthopädischen Behandlung eine hervorragende Möglichkeit, den Content dynamischer zu gestalten und die Autorität der Webseite zu fördern.</w:t>
      </w:r>
      <w:r>
        <w:t xml:space="preserve"> </w:t>
      </w:r>
      <w:r>
        <w:t xml:space="preserve">Insgesamt bietet Ihre Webseite eine solide Grundlage, jedoch gibt es zahlreiche Verbesserungsfelder, die gezielt angegangen werden können, um die SEO-Performance zu optimieren. Durch die Berücksichtigung der genannten Punkten können Sie Ihre Sichtbarkeit in den Suchmaschinen erheblich steigern und somit einen größeren Kreis potenzieller Patienten erreichen. Ich ermutige Sie, diese Vorschläge in Betracht zu ziehen und zögere nicht, bei der Umsetzung weitere Unterstützung in Anspruch zu nehmen. Vielen Dank für Ihr Vertrauen!</w:t>
      </w:r>
    </w:p>
    <w:p>
      <w:pPr>
        <w:pStyle w:val="BodyText"/>
      </w:pPr>
      <w:r>
        <w:t xml:space="preserve">Erklärung der Verbesserungen:</w:t>
      </w:r>
    </w:p>
    <w:p>
      <w:pPr>
        <w:pStyle w:val="BodyText"/>
      </w:pPr>
      <w:r>
        <w:t xml:space="preserve">1) In dem neuen optimierten Text wurden mehrere wesentliche Verbesserungen vorgenommen. Zunächst wurde der Text um spezifische Schlüsselwörter erweitert, die im Zusammenhang mit Kieferorthopädie, transparenten Alignern und Diagnosetechnologien stehen. Die Sprache wurde präziser und ansprechender gestaltet, wobei mehr Informationen zur Zielgruppe hinzugefügt wurden, wie die Erwähnung von Erwachsenen und Jugendlichen. Außerdem wurde der Text strukturierter, indem er spezifische Vorteile und Qualifikationen der Behandlung in den Vordergrund stellt, was dem Leser ein besseres Verständnis der Dienstleistung gibt. Darüber hinaus wurde auf eine kinderfreundliche Atmosphäre der Praxis hingewiesen, was eine breitere Zielgruppe anspricht.</w:t>
      </w:r>
      <w:r>
        <w:t xml:space="preserve"> </w:t>
      </w:r>
      <w:r>
        <w:t xml:space="preserve">2) Aus SEO-Sicht bringt die Optimierung mehrere entscheidende Vorteile. Die Verwendung von Schlüsselwörtern wie „kieferorthopädische Behandlung“, „unsichtbare Aligner“ und „Intraoral-Scanner“ verbessert die Auffindbarkeit in Suchmaschinen erheblich. Suchmaschinenalgorithmen bewerten Inhalte, basierend auf Relevanz und Nutzerinteresse, daher führt die bessere Integration von Keywords zu einer höheren Wahrscheinlichkeit, bei Suchanfragen von potenziellen Patienten gefunden zu werden.</w:t>
      </w:r>
      <w:r>
        <w:t xml:space="preserve"> </w:t>
      </w:r>
      <w:r>
        <w:t xml:space="preserve">Außerdem trägt eine klare und ansprechende Sprache zur Benutzererfahrung bei, was die Verweildauer auf der Website erhöhen kann – ein positiver Ranking-Faktor für Suchmaschinen. Inhalte, die verständlich und informativ sind, fördern zudem die Interaktion, sei es durch Anfragen oder Terminbuchungen, was wiederum die Conversions steigern kann.</w:t>
      </w:r>
      <w:r>
        <w:t xml:space="preserve"> </w:t>
      </w:r>
      <w:r>
        <w:t xml:space="preserve">Die gezielte Ansprache einer breiteren Zielgruppe, wie Kinder und Jugendliche, öffnet zusätzliche Marktsegmente und könnte dazu führen, dass mehr Anfragen und Terminbuchungen generiert werden. Diese Maßnahme, zusammen mit einer klaren Darstellung von Vorteilen und einer einladenden Arbeitsumgebung, fördert das Vertrauen der Nutzer in die angebotenen Dienstleistungen.</w:t>
      </w:r>
      <w:r>
        <w:t xml:space="preserve"> </w:t>
      </w:r>
      <w:r>
        <w:t xml:space="preserve">Insgesamt lässt sich erwarten, dass die optimierten Texte die Sichtbarkeit der Praxis im digitalen Raum erhöhen, das Nutzerengagement steigern und letztlich zu einer Erhöhung der Patientenzahlen führen werden. Die Verbindung von detaillierten Informationen und durchdachter Ansprache schafft nicht nur Vertrauen, sondern positioniert die Praxis auch als Experten auf ihrem Gebiet.</w:t>
      </w:r>
    </w:p>
    <w:p>
      <w:pPr>
        <w:pStyle w:val="Heading2"/>
      </w:pPr>
      <w:bookmarkStart w:id="25" w:name="httpswww.rue-zahnspange.deuber-uns"/>
      <w:r>
        <w:t xml:space="preserve">5. https://www.rue-zahnspange.de/uber-uns</w:t>
      </w:r>
      <w:bookmarkEnd w:id="25"/>
    </w:p>
    <w:p>
      <w:pPr>
        <w:pStyle w:val="FirstParagraph"/>
      </w:pPr>
      <w:r>
        <w:t xml:space="preserve">Analyse des Originaltexts:</w:t>
      </w:r>
    </w:p>
    <w:p>
      <w:pPr>
        <w:pStyle w:val="BodyText"/>
      </w:pPr>
      <w:r>
        <w:t xml:space="preserve">Vielen Dank für die Bereitstellung der Informationen. Ich werde nun eine umfassende Analyse der aktuellen SEO-Situation der Webseite RÜ Zahnspange durchführen, und dabei Ihre Vorgaben und den freundlichen Umgangston berücksichtigen.</w:t>
      </w:r>
      <w:r>
        <w:t xml:space="preserve"> </w:t>
      </w:r>
      <w:r>
        <w:t xml:space="preserve">1) **Keyword-Dichte / mögliche fehlende Keywords**:</w:t>
      </w:r>
      <w:r>
        <w:t xml:space="preserve"> </w:t>
      </w:r>
      <w:r>
        <w:t xml:space="preserve">Die aktuelle Keyword-Strategie zeigt bereits eine vielversprechende Auswahl an relevanten Suchbegriffen, die sich auf kieferorthopädische Behandlungen konzentrieren. Die Nutzung von Keywords wie „Kieferorthopädie Essen“, „Zahnspangen für Kinder“ und „moderne Zahnspangen“ bietet eine solide Basis.</w:t>
      </w:r>
      <w:r>
        <w:t xml:space="preserve"> </w:t>
      </w:r>
      <w:r>
        <w:t xml:space="preserve">Allerdings könnte die Keyword-Dichte in bestimmten Blöcken erhöht werden, indem relevante Begriffe natürlicher integriert werden. Beispielsweise könnte der Text konsequenter auf Begriffe wie „unsichtbare Aligner“ oder „professionelle Zahnkorrektur“ eingehen, insbesondere in den Abschnitten, die die Behandlungen und deren Vorteile beschreiben.</w:t>
      </w:r>
      <w:r>
        <w:t xml:space="preserve"> </w:t>
      </w:r>
      <w:r>
        <w:t xml:space="preserve">Außerdem könnten Sie in Erwägung ziehen, Long-Tail-Keywords zu integrieren, die spezifische Nutzeranfragen abdecken, wie zum Beispiel „wie lange dauert eine Zahnbehandlung“ oder „gibt es Ratenzahlungen für Zahnspangen“. Dies würde nicht nur die Sichtbarkeit erhöhen, sondern auch die Chancen verbessern, gezielten Traffic zu gewinnen.</w:t>
      </w:r>
      <w:r>
        <w:t xml:space="preserve"> </w:t>
      </w:r>
      <w:r>
        <w:t xml:space="preserve">2) **Tonalität und Stil in Bezug auf SEO**:</w:t>
      </w:r>
      <w:r>
        <w:t xml:space="preserve"> </w:t>
      </w:r>
      <w:r>
        <w:t xml:space="preserve">Die derzeitige Tonalität des Textes ist durchweg positiv, professionell und patientenorientiert, was sehr empfehlenswert ist. Der Fokus auf Expertise und persönliche Betreuung schafft Vertrauen und spricht emotionale Bedürfnisse der Patienten an.</w:t>
      </w:r>
      <w:r>
        <w:t xml:space="preserve"> </w:t>
      </w:r>
      <w:r>
        <w:t xml:space="preserve">Für SEO-Zwecke könnte die Wiederholung wichtiger Keywords in Überschriften oder Zwischenüberschriften den Text strukturieren und die Lesbarkeit sowie Suchmaschinenoptimierung fördern. Auch die Verwendung von aktiven Verben würde den Text dynamischer gestalten und die Leser stärker ansprechen.</w:t>
      </w:r>
      <w:r>
        <w:t xml:space="preserve"> </w:t>
      </w:r>
      <w:r>
        <w:t xml:space="preserve">Zusätzlich ist es ratsam, die Verwendung von Fragen in den Inhalten zu berücksichtigen, da diese nicht nur das Interesse der Leser wecken, sondern auch von Suchmaschinen häufig als relevant wahrgenommen werden.</w:t>
      </w:r>
      <w:r>
        <w:t xml:space="preserve"> </w:t>
      </w:r>
      <w:r>
        <w:t xml:space="preserve">3) **Zu ergänzende Inhalte**:</w:t>
      </w:r>
      <w:r>
        <w:t xml:space="preserve"> </w:t>
      </w:r>
      <w:r>
        <w:t xml:space="preserve">Es gibt einige hervorragende Möglichkeiten zur Ergänzung der bestehenden Inhalte. Hier sind einige Vorschläge:</w:t>
      </w:r>
      <w:r>
        <w:t xml:space="preserve"> </w:t>
      </w:r>
      <w:r>
        <w:t xml:space="preserve">- **Häufig gestellte Fragen (FAQ)**: Ein Bereich mit häufig gestellten Fragen könnte nicht nur die Informationslücke schließen, sondern auch zahlreiche relevante Keywords integrieren. Fragen zu Behandlungsabläufen, Dauer, Kosten und Finanzierungsmöglichkeiten wären hier besonders wertvoll.</w:t>
      </w:r>
      <w:r>
        <w:t xml:space="preserve"> </w:t>
      </w:r>
      <w:r>
        <w:t xml:space="preserve">- **Erfahrungsberichte und Testimonials**: Geschichten und Feedback von zufriedenen Patienten könnten das Vertrauen der Neukunden stärken und die Emotionen beim Leser ansprechen.</w:t>
      </w:r>
      <w:r>
        <w:t xml:space="preserve"> </w:t>
      </w:r>
      <w:r>
        <w:t xml:space="preserve">- **Blog-Artikel**: Regelmäßige Beiträge über Themen, die mit Kieferorthopädie zusammenhängen, wie Zahnpflege während der Behandlung oder die neuesten Trends in der Zahnmedizin, könnten den organischen Traffic erhöhen und die Autorität der Webseite stärken.</w:t>
      </w:r>
      <w:r>
        <w:t xml:space="preserve"> </w:t>
      </w:r>
      <w:r>
        <w:t xml:space="preserve">- **Leitfäden oder Infografiken**: Visuelle Inhalte oder umfassende Leitfäden zur Zahnpflege oder zum Pflegeprozess nach einer Zahnbehandlung könnten den wertvollen Informationsgehalt weiter erhöhen.</w:t>
      </w:r>
      <w:r>
        <w:t xml:space="preserve"> </w:t>
      </w:r>
      <w:r>
        <w:t xml:space="preserve">Diese Ergänzungen könnten dazu beitragen, die Sichtbarkeit der Webseite in den Suchergebnissen zu erhöhen und die Nutzererfahrung zu verbessern.</w:t>
      </w:r>
      <w:r>
        <w:t xml:space="preserve"> </w:t>
      </w:r>
      <w:r>
        <w:t xml:space="preserve">Insgesamt haben Sie eine solide Grundlage geschaffen, die durch gezielte Optimierungen und Ergänzungen weiter profitieren kann. Ich ermutige Sie, diese Möglichkeiten zu nutzen, um Ihre Webseite zu einem wertvollen Informations- und Servicetool für Ihre Patienten zu entwickeln.</w:t>
      </w:r>
    </w:p>
    <w:p>
      <w:pPr>
        <w:pStyle w:val="BodyText"/>
      </w:pPr>
      <w:r>
        <w:t xml:space="preserve">Erklärung der Verbesserungen:</w:t>
      </w:r>
    </w:p>
    <w:p>
      <w:pPr>
        <w:pStyle w:val="BodyText"/>
      </w:pPr>
      <w:r>
        <w:t xml:space="preserve">1) In dem optimierten Text wurden mehrere Verbesserungen vorgenommen, die sich sowohl auf die Inhalte als auch auf die Struktur und die Verwendung relevanter Keywords konzentrieren. Dazu gehören:</w:t>
      </w:r>
      <w:r>
        <w:t xml:space="preserve"> </w:t>
      </w:r>
      <w:r>
        <w:t xml:space="preserve">- Die Einbeziehung des Standorts „Essen“ in den ersten Absätzen. Dies verbessert die lokale Sichtbarkeit und macht es für potenzielle Patienten leichter, das Angebot zu finden.</w:t>
      </w:r>
      <w:r>
        <w:t xml:space="preserve"> </w:t>
      </w:r>
      <w:r>
        <w:t xml:space="preserve">- Eine klarere Formulierung der Dienstleistungen, besonders durch die Beschreibung der „individuellen Behandlungspläne“ und „kind- und jugendgerechten Zahnspangen-Behandlungen“. Dies erhöht die Relevanz für die Zielgruppe.</w:t>
      </w:r>
      <w:r>
        <w:t xml:space="preserve"> </w:t>
      </w:r>
      <w:r>
        <w:t xml:space="preserve">- Die Integration von Schlüsselbegriffen wie „moderne Zahnspangen“ und „unsichtbare Aligner“, um das Spektrum der angebotenen Behandlungen zu erweitern.</w:t>
      </w:r>
      <w:r>
        <w:t xml:space="preserve"> </w:t>
      </w:r>
      <w:r>
        <w:t xml:space="preserve">- Die Verfeinerung bestimmter Phrasen, wie die Umformulierung von „unverbindliches Beratungsgespräch“ zu „unverbindliches Erstberatungsgespräch“, um den Handlungsaufruf expliziter zu gestalten.</w:t>
      </w:r>
      <w:r>
        <w:t xml:space="preserve"> </w:t>
      </w:r>
      <w:r>
        <w:t xml:space="preserve">- Die Verstärkung des pädagogischen Ansatzes bezüglich spezifischer Leistungen und Kostenberatung, was die Transparenz erhöht.</w:t>
      </w:r>
      <w:r>
        <w:t xml:space="preserve"> </w:t>
      </w:r>
      <w:r>
        <w:t xml:space="preserve">2) Aus SEO-Sicht sind diese Anpassungen äußerst hilfreich, da sie mehrere wichtige Faktoren für eine bessere Platzierung in Suchmaschinen berücksichtigen:</w:t>
      </w:r>
      <w:r>
        <w:t xml:space="preserve"> </w:t>
      </w:r>
      <w:r>
        <w:t xml:space="preserve">- Lokale SEO: Durch die Nennung von „Essen“ wird der Text für lokale Suchanfragen optimiert. Potenzielle Patienten, die nach kieferorthopädischen Dienstleistungen in ihrer Umgebung suchen, haben höhere Chancen, auf diese Praxis zu stoßen. Lokale Suchanfragen haben in den letzten Jahren an Bedeutung gewonnen, da viele Menschen gezielt nach Dienstleistungen in ihrer Nähe suchen.</w:t>
      </w:r>
      <w:r>
        <w:t xml:space="preserve"> </w:t>
      </w:r>
      <w:r>
        <w:t xml:space="preserve">- Relevanz der Inhalte: Die Verwendung spezifischer Begriffe und Phrasen, die potenzielle Patienten verwenden könnten, verbessert die Relevanz des Textes. Suchmaschinen wie Google bewerten Webseiten höher, wenn die Inhalte auf die Erwartungen und Suchintention der Nutzer abgestimmt sind. Die gezielte Ansprache der Zielgruppe (Eltern von Kindern und Jugendlichen) kann dazu führen, dass diese Gruppe die Praxis häufiger in den Suchergebnissen findet.</w:t>
      </w:r>
      <w:r>
        <w:t xml:space="preserve"> </w:t>
      </w:r>
      <w:r>
        <w:t xml:space="preserve">- Handlungsaufforderung: Die verbesserte und präzisere Formulierung der Handlungsaufforderungen kann die Conversion-Rate erhöhen, da sie potenzielle Patienten klarer anleitet, einen Beratungstermin zu buchen. Eine klare Call-to-Action kann nicht nur die Anzahl der Anfragen erhöhen, sondern auch das Vertrauen der Nutzer in die Dienstleistung stärken.</w:t>
      </w:r>
      <w:r>
        <w:t xml:space="preserve"> </w:t>
      </w:r>
      <w:r>
        <w:t xml:space="preserve">- Fachliche Glaubwürdigkeit: Der Text hebt die Fachkompetenz von Dr. Leila Graf und dem Team hervor, was das Vertrauen in die Praxis stärkt. Hochwertige Inhalte, die Fachwissen und Erfahrung betonen, führen häufig zu einer besseren Nutzererfahrung und längerem Verweilen auf der Seite, was wiederum die SEO-Ranking-Faktoren verbessert.</w:t>
      </w:r>
      <w:r>
        <w:t xml:space="preserve"> </w:t>
      </w:r>
      <w:r>
        <w:t xml:space="preserve">Die erwarteten positiven Effekte für das Unternehmen sind mehr Sichtbarkeit in Suchmaschinen, eine erhöhte Anzahl an Webseitenbesuchen, mehr Anfragen und Termine sowie eine gestärkte Wertewahrnehmung der angebotenen Dienstleistungen. Dies kann letztlich zu einem ansteigenden Patientenstamm und einem gesunden Wachstum des Unternehmens führen. Durch die gezielte Optimierung und Fokussierung auf relevante Aspekte wird die Konkurrenz in der lokalen Umgebung möglicherweise übertroffen und eine starke Marktposition etablier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de"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O Zusammenfassung</dc:title>
  <dc:creator/>
  <dc:language>de</dc:language>
  <cp:keywords/>
  <dcterms:created xsi:type="dcterms:W3CDTF">2025-04-06T08:59:39Z</dcterms:created>
  <dcterms:modified xsi:type="dcterms:W3CDTF">2025-04-06T08:59:39Z</dcterms:modified>
</cp:coreProperties>
</file>

<file path=docProps/custom.xml><?xml version="1.0" encoding="utf-8"?>
<Properties xmlns="http://schemas.openxmlformats.org/officeDocument/2006/custom-properties" xmlns:vt="http://schemas.openxmlformats.org/officeDocument/2006/docPropsVTypes"/>
</file>